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Seoul,</w:t>
      </w:r>
      <w:r>
        <w:t xml:space="preserve"> </w:t>
      </w:r>
      <w:r>
        <w:t xml:space="preserve">South</w:t>
      </w:r>
      <w:r>
        <w:t xml:space="preserve"> </w:t>
      </w:r>
      <w:r>
        <w:t xml:space="preserve">Korea</w:t>
      </w:r>
    </w:p>
    <w:bookmarkStart w:id="21" w:name="cover-letter"/>
    <w:p>
      <w:pPr>
        <w:pStyle w:val="Heading1"/>
      </w:pPr>
      <w:r>
        <w:t xml:space="preserve">Cover Letter</w:t>
      </w:r>
    </w:p>
    <w:p>
      <w:pPr>
        <w:pStyle w:val="FirstParagraph"/>
      </w:pPr>
      <w:r>
        <w:rPr>
          <w:bCs/>
          <w:b/>
        </w:rPr>
        <w:t xml:space="preserve">John Doe</w:t>
      </w:r>
      <w:r>
        <w:br/>
      </w:r>
      <w:r>
        <w:t xml:space="preserve">123 Main Street</w:t>
      </w:r>
      <w:r>
        <w:br/>
      </w:r>
      <w:r>
        <w:t xml:space="preserve">Anytown, USA</w:t>
      </w:r>
      <w:r>
        <w:br/>
      </w:r>
      <w:r>
        <w:t xml:space="preserve">john.doe@email.com</w:t>
      </w:r>
      <w:r>
        <w:br/>
      </w:r>
      <w:r>
        <w:t xml:space="preserve">(123) 456-7890</w:t>
      </w:r>
    </w:p>
    <w:p>
      <w:pPr>
        <w:pStyle w:val="BodyText"/>
      </w:pPr>
      <w:r>
        <w:t xml:space="preserve">April 5, 2024</w:t>
      </w:r>
    </w:p>
    <w:p>
      <w:pPr>
        <w:pStyle w:val="BodyText"/>
      </w:pPr>
      <w:r>
        <w:t xml:space="preserve">Human Resources Department</w:t>
      </w:r>
      <w:r>
        <w:br/>
      </w:r>
      <w:r>
        <w:t xml:space="preserve">Seoul National University Library</w:t>
      </w:r>
      <w:r>
        <w:br/>
      </w:r>
      <w:r>
        <w:t xml:space="preserve">1 Gwanak-ro, Gwanak-gu</w:t>
      </w:r>
      <w:r>
        <w:br/>
      </w:r>
      <w:r>
        <w:t xml:space="preserve">Seoul, South Korea</w:t>
      </w:r>
    </w:p>
    <w:bookmarkStart w:id="20" w:name="dear-hiring-committee"/>
    <w:p>
      <w:pPr>
        <w:pStyle w:val="Heading2"/>
      </w:pPr>
      <w:r>
        <w:t xml:space="preserve">Dear Hiring Committee,</w:t>
      </w:r>
    </w:p>
    <w:p>
      <w:pPr>
        <w:pStyle w:val="FirstParagraph"/>
      </w:pPr>
      <w:r>
        <w:t xml:space="preserve">I am writing to express my sincere interest in the Librarian position at Seoul National University Library. As a dedicated and passionate librarian with over seven years of experience in academic and public library settings, I am eager to contribute my skills, knowledge, and cultural adaptability to an institution as prestigious as yours. South Korea’s vibrant academic environment, coupled with its rich cultural heritage and technological advancements, makes Seoul an ideal location for me to further my career. I am particularly drawn to this opportunity because it aligns perfectly with my professional goals and my deep respect for the role libraries play in fostering education, innovation, and community engagement.</w:t>
      </w:r>
    </w:p>
    <w:p>
      <w:pPr>
        <w:pStyle w:val="BodyText"/>
      </w:pPr>
      <w:r>
        <w:t xml:space="preserve">Throughout my career, I have worked as a librarian in diverse environments, from urban public libraries to university research centers. My experience includes managing cataloging systems, curating digital resources, and developing programs that promote literacy and lifelong learning. What sets me apart is my commitment to creating inclusive spaces where people of all backgrounds can access information and grow intellectually. This philosophy resonates deeply with the mission of Seoul National University Library, which is not only a repository of knowledge but also a hub for cultural exchange and academic excellence.</w:t>
      </w:r>
    </w:p>
    <w:p>
      <w:pPr>
        <w:pStyle w:val="BodyText"/>
      </w:pPr>
      <w:r>
        <w:t xml:space="preserve">One of the most rewarding aspects of being a librarian in South Korea is the opportunity to engage with a society that places immense value on education. I have studied Korean culture and language extensively, and I am particularly fascinated by how libraries in Seoul serve as bridges between traditional knowledge and modern innovation. For example, the integration of cutting-edge technology with centuries-old literary traditions reflects the country’s unique ability to honor its past while embracing the future. This duality is something I strive to embody in my work, whether through organizing multicultural events or supporting research initiatives that span disciplines and geographies.</w:t>
      </w:r>
    </w:p>
    <w:p>
      <w:pPr>
        <w:pStyle w:val="BodyText"/>
      </w:pPr>
      <w:r>
        <w:t xml:space="preserve">As a librarian, I have always prioritized the needs of my patrons. In my previous role at the New York Public Library, I spearheaded a program that provided multilingual resources to immigrant communities, helping them navigate local services and connect with cultural organizations. This experience taught me the importance of empathy, communication, and adaptability—qualities that are essential in a dynamic city like Seoul. I am confident that my ability to collaborate with diverse groups and my understanding of global library practices will enable me to contribute meaningfully to your team.</w:t>
      </w:r>
    </w:p>
    <w:p>
      <w:pPr>
        <w:pStyle w:val="BodyText"/>
      </w:pPr>
      <w:r>
        <w:t xml:space="preserve">South Korea’s rapid technological growth has also influenced how libraries operate, and I am excited about the prospect of working in an environment where digital innovation is seamlessly integrated into traditional services. I have experience with library management systems, data analytics for user behavior, and the development of virtual resources. In Seoul, where smart city initiatives are at the forefront, I believe my technical expertise can help enhance the user experience and expand access to information for both students and researchers.</w:t>
      </w:r>
    </w:p>
    <w:p>
      <w:pPr>
        <w:pStyle w:val="BodyText"/>
      </w:pPr>
      <w:r>
        <w:t xml:space="preserve">Moreover, I am deeply committed to professional development. I have attended numerous workshops on library science in Asia and have collaborated with colleagues from countries such as Japan, China, and Singapore. These experiences have broadened my perspective on how libraries can serve as cultural ambassadors. In Seoul, I would love to contribute to programs that celebrate the city’s global connections while preserving its unique identity. For instance, I could help organize events that highlight Korean literature or host international scholars who wish to share their research with local audiences.</w:t>
      </w:r>
    </w:p>
    <w:p>
      <w:pPr>
        <w:pStyle w:val="BodyText"/>
      </w:pPr>
      <w:r>
        <w:t xml:space="preserve">What excites me most about this opportunity is the chance to work within a community that values intellectual curiosity and innovation. Seoul’s libraries are not just places to borrow books—they are spaces for creativity, collaboration, and discovery. I am eager to bring my passion for organizing information, my dedication to user-centered services, and my enthusiasm for South Korea’s cultural landscape to your institution. I am confident that my background in library science, combined with my adaptability and cross-cultural communication skills, will allow me to make a meaningful contribution.</w:t>
      </w:r>
    </w:p>
    <w:p>
      <w:pPr>
        <w:pStyle w:val="BodyText"/>
      </w:pPr>
      <w:r>
        <w:t xml:space="preserve">Thank you for considering my application. I would be honored to discuss how my qualifications align with the needs of Seoul National University Library. Please feel free to contact me at (123) 456-7890 or john.doe@email.com at your earliest convenience. I look forward to the possibility of contributing to your team and helping shape the future of libraries in South Korea.</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ibrarian Position in Seoul, South Korea</dc:title>
  <dc:creator/>
  <cp:keywords/>
  <dcterms:created xsi:type="dcterms:W3CDTF">2026-07-25T00:01:26Z</dcterms:created>
  <dcterms:modified xsi:type="dcterms:W3CDTF">2026-07-25T00:01:26Z</dcterms:modified>
</cp:coreProperties>
</file>

<file path=docProps/custom.xml><?xml version="1.0" encoding="utf-8"?>
<Properties xmlns="http://schemas.openxmlformats.org/officeDocument/2006/custom-properties" xmlns:vt="http://schemas.openxmlformats.org/officeDocument/2006/docPropsVTypes"/>
</file>